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8096E" w14:textId="57CC641E" w:rsidR="004A2F73" w:rsidRDefault="004A2F73" w:rsidP="0073184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>Count total no. of employees.</w:t>
      </w:r>
    </w:p>
    <w:p w14:paraId="083AEF63" w14:textId="579740F8" w:rsidR="00C54CE3" w:rsidRDefault="00C54CE3" w:rsidP="00C54CE3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18436FAB" wp14:editId="6E1FA9E4">
            <wp:extent cx="4591050" cy="1924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45191" w14:textId="77777777" w:rsidR="00893B29" w:rsidRPr="00C54CE3" w:rsidRDefault="00893B29" w:rsidP="00C54CE3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237E8CF1" w14:textId="16D0160F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Determine the maximum and minimum salary.</w:t>
      </w:r>
    </w:p>
    <w:p w14:paraId="47EB03A8" w14:textId="03412A5F" w:rsidR="00206AD1" w:rsidRDefault="00206AD1" w:rsidP="00206AD1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1E90DE74" wp14:editId="360F29A6">
            <wp:extent cx="5943600" cy="1445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C9D84" w14:textId="77777777" w:rsidR="003B3D72" w:rsidRPr="00206AD1" w:rsidRDefault="003B3D72" w:rsidP="00206AD1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48F1B412" w14:textId="20C397C3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Display the count of employees having salary greater than 3000.</w:t>
      </w:r>
    </w:p>
    <w:p w14:paraId="0AA1E045" w14:textId="3D213EAA" w:rsidR="003B3D72" w:rsidRDefault="0027030B" w:rsidP="003B3D72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1B451224" wp14:editId="6212B55A">
            <wp:extent cx="5943600" cy="2336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DDA93" w14:textId="77777777" w:rsidR="00FE00FE" w:rsidRPr="003B3D72" w:rsidRDefault="00FE00FE" w:rsidP="003B3D72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2E2C87CC" w14:textId="77777777" w:rsidR="00FE00FE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department wise count of employees</w:t>
      </w:r>
    </w:p>
    <w:p w14:paraId="7B95EB0E" w14:textId="4E1297AE" w:rsidR="004A2F73" w:rsidRDefault="002D7A4F" w:rsidP="00FE00FE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lastRenderedPageBreak/>
        <w:drawing>
          <wp:inline distT="0" distB="0" distL="0" distR="0" wp14:anchorId="4F90328A" wp14:editId="745AE2D2">
            <wp:extent cx="5943600" cy="20796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1CDF8" w14:textId="77777777" w:rsidR="00342B24" w:rsidRPr="00FE00FE" w:rsidRDefault="00342B24" w:rsidP="00FE00FE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41677418" w14:textId="153761A4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Display employee details who earn maximum and minimum salary</w:t>
      </w:r>
      <w:r w:rsidR="0029325C">
        <w:rPr>
          <w:rFonts w:ascii="Cambria" w:hAnsi="Cambria"/>
          <w:i/>
        </w:rPr>
        <w:t>.</w:t>
      </w:r>
    </w:p>
    <w:p w14:paraId="08A97EBD" w14:textId="3D818AEF" w:rsidR="0029325C" w:rsidRDefault="00F81729" w:rsidP="0029325C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7E2F73C0" wp14:editId="593CB28C">
            <wp:extent cx="5943600" cy="8324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BC2C6" w14:textId="77777777" w:rsidR="00717BE1" w:rsidRPr="0029325C" w:rsidRDefault="00717BE1" w:rsidP="0029325C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38DD87DF" w14:textId="59F87C40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jobwise total salary.</w:t>
      </w:r>
    </w:p>
    <w:p w14:paraId="2CC3821C" w14:textId="528B1F44" w:rsidR="003D59BF" w:rsidRDefault="007F1530" w:rsidP="003D59BF">
      <w:pPr>
        <w:pStyle w:val="ListParagraph"/>
        <w:tabs>
          <w:tab w:val="num" w:pos="1440"/>
        </w:tabs>
        <w:ind w:left="360"/>
        <w:rPr>
          <w:rFonts w:ascii="Cambria" w:hAnsi="Cambria"/>
          <w:i/>
        </w:rPr>
      </w:pPr>
      <w:r>
        <w:rPr>
          <w:noProof/>
        </w:rPr>
        <w:drawing>
          <wp:inline distT="0" distB="0" distL="0" distR="0" wp14:anchorId="6D75AF9D" wp14:editId="56DF136B">
            <wp:extent cx="5476875" cy="2457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B4E71" w14:textId="77777777" w:rsidR="000C1867" w:rsidRPr="00E123C7" w:rsidRDefault="000C1867" w:rsidP="003D59BF">
      <w:pPr>
        <w:pStyle w:val="ListParagraph"/>
        <w:tabs>
          <w:tab w:val="num" w:pos="1440"/>
        </w:tabs>
        <w:ind w:left="360"/>
        <w:rPr>
          <w:rFonts w:ascii="Cambria" w:hAnsi="Cambria"/>
          <w:i/>
        </w:rPr>
      </w:pPr>
    </w:p>
    <w:p w14:paraId="25B256F9" w14:textId="043D1D9F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department wise maximum salary.</w:t>
      </w:r>
    </w:p>
    <w:p w14:paraId="37A604B3" w14:textId="582E2062" w:rsidR="000C1867" w:rsidRDefault="000C1867" w:rsidP="000C1867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575A82A5" wp14:editId="594E9358">
            <wp:extent cx="5943600" cy="23793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D3F2B" w14:textId="77777777" w:rsidR="00931A47" w:rsidRPr="000C1867" w:rsidRDefault="00931A47" w:rsidP="000C1867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45BF4395" w14:textId="378D4038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jobwise average salary.</w:t>
      </w:r>
    </w:p>
    <w:p w14:paraId="40E577E4" w14:textId="59CB5207" w:rsidR="00931A47" w:rsidRDefault="00280B83" w:rsidP="00931A47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1A184EF3" wp14:editId="4D9D6CBC">
            <wp:extent cx="5943600" cy="22853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B8EC" w14:textId="77777777" w:rsidR="00F44DC2" w:rsidRPr="00931A47" w:rsidRDefault="00F44DC2" w:rsidP="00931A47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55907CA6" w14:textId="4AC12288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count of employee working in department 20.</w:t>
      </w:r>
    </w:p>
    <w:p w14:paraId="6E568B5A" w14:textId="6B14D24F" w:rsidR="00F44DC2" w:rsidRDefault="00F44DC2" w:rsidP="00F44DC2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6FC18787" wp14:editId="6E793575">
            <wp:extent cx="5934075" cy="16383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50AE0" w14:textId="77777777" w:rsidR="00B52D2A" w:rsidRPr="00F44DC2" w:rsidRDefault="00B52D2A" w:rsidP="00F44DC2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230ADE1F" w14:textId="400EF5B0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count of employee working in department 10 having job as </w:t>
      </w:r>
      <w:proofErr w:type="gramStart"/>
      <w:r w:rsidRPr="00E123C7">
        <w:rPr>
          <w:rFonts w:ascii="Cambria" w:hAnsi="Cambria"/>
          <w:i/>
        </w:rPr>
        <w:t>MANAGER..</w:t>
      </w:r>
      <w:proofErr w:type="gramEnd"/>
    </w:p>
    <w:p w14:paraId="18F43143" w14:textId="3CB34387" w:rsidR="00B52D2A" w:rsidRDefault="000F71EF" w:rsidP="00B52D2A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1C7865A8" wp14:editId="3E4C33E9">
            <wp:extent cx="5943600" cy="2198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2607E" w14:textId="77777777" w:rsidR="00C66923" w:rsidRPr="00B52D2A" w:rsidRDefault="00C66923" w:rsidP="00B52D2A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72F821BA" w14:textId="70248BA6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count of employee working in department 20 having comm as null.</w:t>
      </w:r>
    </w:p>
    <w:p w14:paraId="450E5CF6" w14:textId="0568A735" w:rsidR="00F26946" w:rsidRDefault="00E87DB0" w:rsidP="00F26946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2EFF57BB" wp14:editId="510186A9">
            <wp:extent cx="5943600" cy="1625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34CF6" w14:textId="77777777" w:rsidR="006513AD" w:rsidRPr="00F26946" w:rsidRDefault="006513AD" w:rsidP="00F26946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3432CDF0" w14:textId="1D0C2F65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>Print names of employees working in ACCOUNTS department having maximum salary.</w:t>
      </w:r>
    </w:p>
    <w:p w14:paraId="7782E7BE" w14:textId="464B27DF" w:rsidR="006513AD" w:rsidRPr="006513AD" w:rsidRDefault="006513AD" w:rsidP="006513AD">
      <w:pPr>
        <w:tabs>
          <w:tab w:val="num" w:pos="1440"/>
        </w:tabs>
        <w:rPr>
          <w:rFonts w:ascii="Cambria" w:hAnsi="Cambria"/>
          <w:iCs/>
        </w:rPr>
      </w:pPr>
    </w:p>
    <w:p w14:paraId="1C134349" w14:textId="5255C908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 Print employee details having salary less than average salary of MANAGER.</w:t>
      </w:r>
    </w:p>
    <w:p w14:paraId="76FC7BDB" w14:textId="77777777" w:rsidR="001E0861" w:rsidRPr="001E0861" w:rsidRDefault="001E0861" w:rsidP="001E0861">
      <w:pPr>
        <w:pStyle w:val="ListParagraph"/>
        <w:rPr>
          <w:rFonts w:ascii="Cambria" w:hAnsi="Cambria"/>
          <w:i/>
        </w:rPr>
      </w:pPr>
    </w:p>
    <w:p w14:paraId="400E1305" w14:textId="05A2E8DF" w:rsidR="001E0861" w:rsidRPr="001E0861" w:rsidRDefault="001E0861" w:rsidP="001E0861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55CC6091" wp14:editId="6DDEB824">
            <wp:extent cx="5943600" cy="16960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1CB3" w14:textId="77777777" w:rsidR="0015195F" w:rsidRPr="00E123C7" w:rsidRDefault="0015195F" w:rsidP="007D472B">
      <w:pPr>
        <w:pStyle w:val="ListParagraph"/>
        <w:tabs>
          <w:tab w:val="num" w:pos="1440"/>
        </w:tabs>
        <w:ind w:left="360"/>
        <w:rPr>
          <w:rFonts w:ascii="Cambria" w:hAnsi="Cambria"/>
          <w:i/>
        </w:rPr>
      </w:pPr>
    </w:p>
    <w:p w14:paraId="2A090BDB" w14:textId="56D4236D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Give SQL statement to find the average annual salary per job in each </w:t>
      </w:r>
      <w:proofErr w:type="spellStart"/>
      <w:r w:rsidRPr="00E123C7">
        <w:rPr>
          <w:rFonts w:ascii="Cambria" w:hAnsi="Cambria"/>
          <w:i/>
        </w:rPr>
        <w:t>detp</w:t>
      </w:r>
      <w:proofErr w:type="spellEnd"/>
      <w:r w:rsidRPr="00E123C7">
        <w:rPr>
          <w:rFonts w:ascii="Cambria" w:hAnsi="Cambria"/>
          <w:i/>
        </w:rPr>
        <w:t>.</w:t>
      </w:r>
    </w:p>
    <w:p w14:paraId="235FE0BF" w14:textId="68279320" w:rsidR="00A2177D" w:rsidRDefault="00A2177D" w:rsidP="00A2177D">
      <w:pPr>
        <w:pStyle w:val="ListParagraph"/>
        <w:tabs>
          <w:tab w:val="num" w:pos="1440"/>
        </w:tabs>
        <w:ind w:left="360"/>
        <w:rPr>
          <w:rFonts w:ascii="Cambria" w:hAnsi="Cambria"/>
          <w:i/>
        </w:rPr>
      </w:pPr>
      <w:r>
        <w:rPr>
          <w:noProof/>
        </w:rPr>
        <w:drawing>
          <wp:inline distT="0" distB="0" distL="0" distR="0" wp14:anchorId="25F6B24F" wp14:editId="3E786223">
            <wp:extent cx="5943600" cy="19869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43048" w14:textId="77777777" w:rsidR="00A801DB" w:rsidRPr="00E123C7" w:rsidRDefault="00A801DB" w:rsidP="00A2177D">
      <w:pPr>
        <w:pStyle w:val="ListParagraph"/>
        <w:tabs>
          <w:tab w:val="num" w:pos="1440"/>
        </w:tabs>
        <w:ind w:left="360"/>
        <w:rPr>
          <w:rFonts w:ascii="Cambria" w:hAnsi="Cambria"/>
          <w:i/>
        </w:rPr>
      </w:pPr>
    </w:p>
    <w:p w14:paraId="38189D36" w14:textId="77777777" w:rsidR="004A2F73" w:rsidRPr="00E123C7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Count the number of people in the dept 30 who receive a salary and the </w:t>
      </w:r>
      <w:proofErr w:type="spellStart"/>
      <w:proofErr w:type="gramStart"/>
      <w:r w:rsidRPr="00E123C7">
        <w:rPr>
          <w:rFonts w:ascii="Cambria" w:hAnsi="Cambria"/>
          <w:i/>
        </w:rPr>
        <w:t>no.of</w:t>
      </w:r>
      <w:proofErr w:type="spellEnd"/>
      <w:proofErr w:type="gramEnd"/>
      <w:r w:rsidRPr="00E123C7">
        <w:rPr>
          <w:rFonts w:ascii="Cambria" w:hAnsi="Cambria"/>
          <w:i/>
        </w:rPr>
        <w:t xml:space="preserve"> people who receive comm.</w:t>
      </w:r>
    </w:p>
    <w:p w14:paraId="2353F37D" w14:textId="77777777" w:rsidR="004A2F73" w:rsidRPr="00E123C7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>Calculate the avg, min and max salary of those groups of employees having the job as CLERK or MANAGER.</w:t>
      </w:r>
    </w:p>
    <w:p w14:paraId="66B0D833" w14:textId="5138D8D9" w:rsidR="004A2F73" w:rsidRDefault="004A2F73" w:rsidP="005B1707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123C7">
        <w:rPr>
          <w:rFonts w:ascii="Cambria" w:hAnsi="Cambria"/>
          <w:i/>
        </w:rPr>
        <w:t xml:space="preserve">Display the </w:t>
      </w:r>
      <w:proofErr w:type="spellStart"/>
      <w:r w:rsidRPr="00E123C7">
        <w:rPr>
          <w:rFonts w:ascii="Cambria" w:hAnsi="Cambria"/>
          <w:i/>
        </w:rPr>
        <w:t>deptno</w:t>
      </w:r>
      <w:proofErr w:type="spellEnd"/>
      <w:r w:rsidRPr="00E123C7">
        <w:rPr>
          <w:rFonts w:ascii="Cambria" w:hAnsi="Cambria"/>
          <w:i/>
        </w:rPr>
        <w:t xml:space="preserve"> of departments which have more than one CLERK.</w:t>
      </w:r>
    </w:p>
    <w:p w14:paraId="0CE3EAFB" w14:textId="27EDCF5B" w:rsidR="00644C42" w:rsidRDefault="00644C42" w:rsidP="00644C42">
      <w:pPr>
        <w:pStyle w:val="ListParagraph"/>
        <w:tabs>
          <w:tab w:val="num" w:pos="1440"/>
        </w:tabs>
        <w:ind w:left="360"/>
        <w:rPr>
          <w:rFonts w:ascii="Cambria" w:hAnsi="Cambria"/>
          <w:i/>
        </w:rPr>
      </w:pPr>
      <w:r>
        <w:rPr>
          <w:noProof/>
        </w:rPr>
        <w:drawing>
          <wp:inline distT="0" distB="0" distL="0" distR="0" wp14:anchorId="054BFE68" wp14:editId="1AA3B6F9">
            <wp:extent cx="5943600" cy="1798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8A661" w14:textId="77777777" w:rsidR="0070234E" w:rsidRDefault="0070234E" w:rsidP="00644C42">
      <w:pPr>
        <w:pStyle w:val="ListParagraph"/>
        <w:tabs>
          <w:tab w:val="num" w:pos="1440"/>
        </w:tabs>
        <w:ind w:left="360"/>
        <w:rPr>
          <w:rFonts w:ascii="Cambria" w:hAnsi="Cambria"/>
          <w:i/>
        </w:rPr>
      </w:pPr>
    </w:p>
    <w:p w14:paraId="29631BE8" w14:textId="3D53CCA7" w:rsid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 xml:space="preserve">List names and </w:t>
      </w:r>
      <w:proofErr w:type="spellStart"/>
      <w:r w:rsidRPr="00EA7A55">
        <w:rPr>
          <w:rFonts w:ascii="Cambria" w:hAnsi="Cambria"/>
          <w:i/>
        </w:rPr>
        <w:t>hiredates</w:t>
      </w:r>
      <w:proofErr w:type="spellEnd"/>
      <w:r w:rsidRPr="00EA7A55">
        <w:rPr>
          <w:rFonts w:ascii="Cambria" w:hAnsi="Cambria"/>
          <w:i/>
        </w:rPr>
        <w:t xml:space="preserve"> of employees who were hired in the month of December</w:t>
      </w:r>
    </w:p>
    <w:p w14:paraId="52DEEE58" w14:textId="0F049B8D" w:rsidR="0070234E" w:rsidRPr="0070234E" w:rsidRDefault="0070234E" w:rsidP="0070234E">
      <w:pPr>
        <w:pStyle w:val="ListParagraph"/>
        <w:tabs>
          <w:tab w:val="num" w:pos="1440"/>
        </w:tabs>
        <w:ind w:left="765"/>
        <w:rPr>
          <w:rFonts w:ascii="Cambria" w:hAnsi="Cambria"/>
          <w:iCs/>
        </w:rPr>
      </w:pPr>
    </w:p>
    <w:p w14:paraId="5A326507" w14:textId="3ED023B3" w:rsid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 xml:space="preserve">List names and </w:t>
      </w:r>
      <w:proofErr w:type="spellStart"/>
      <w:r w:rsidRPr="00EA7A55">
        <w:rPr>
          <w:rFonts w:ascii="Cambria" w:hAnsi="Cambria"/>
          <w:i/>
        </w:rPr>
        <w:t>hiredate</w:t>
      </w:r>
      <w:proofErr w:type="spellEnd"/>
      <w:r w:rsidRPr="00EA7A55">
        <w:rPr>
          <w:rFonts w:ascii="Cambria" w:hAnsi="Cambria"/>
          <w:i/>
        </w:rPr>
        <w:t xml:space="preserve"> of employees hired in the year 1980</w:t>
      </w:r>
    </w:p>
    <w:p w14:paraId="3E7E78D6" w14:textId="77777777" w:rsidR="00FB4645" w:rsidRPr="00FB4645" w:rsidRDefault="00FB4645" w:rsidP="00FB4645">
      <w:pPr>
        <w:pStyle w:val="ListParagraph"/>
        <w:rPr>
          <w:rFonts w:ascii="Cambria" w:hAnsi="Cambria"/>
          <w:i/>
        </w:rPr>
      </w:pPr>
    </w:p>
    <w:p w14:paraId="51F65BB3" w14:textId="70A5F80E" w:rsidR="00FB4645" w:rsidRPr="00FB4645" w:rsidRDefault="00FB4645" w:rsidP="00FB4645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2A2A36E9" wp14:editId="475D382B">
            <wp:extent cx="5943600" cy="23368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9DE6" w14:textId="0AE0342B" w:rsid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>Display names and jobs of the people separated by a hyphen. Capitalize the first character of name and job.</w:t>
      </w:r>
    </w:p>
    <w:p w14:paraId="563DFE15" w14:textId="192E5554" w:rsidR="005A0DF8" w:rsidRDefault="00861F03" w:rsidP="005A0DF8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  <w:r>
        <w:rPr>
          <w:noProof/>
        </w:rPr>
        <w:drawing>
          <wp:inline distT="0" distB="0" distL="0" distR="0" wp14:anchorId="0DFEE9AC" wp14:editId="4137EA8F">
            <wp:extent cx="5943600" cy="21710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C4824" w14:textId="77777777" w:rsidR="00861F03" w:rsidRPr="005A0DF8" w:rsidRDefault="00861F03" w:rsidP="005A0DF8">
      <w:pPr>
        <w:pStyle w:val="ListParagraph"/>
        <w:tabs>
          <w:tab w:val="num" w:pos="1440"/>
        </w:tabs>
        <w:ind w:left="360"/>
        <w:rPr>
          <w:rFonts w:ascii="Cambria" w:hAnsi="Cambria"/>
          <w:iCs/>
        </w:rPr>
      </w:pPr>
    </w:p>
    <w:p w14:paraId="61687105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 xml:space="preserve">List employee numbers, names and </w:t>
      </w:r>
      <w:proofErr w:type="spellStart"/>
      <w:r w:rsidRPr="00EA7A55">
        <w:rPr>
          <w:rFonts w:ascii="Cambria" w:hAnsi="Cambria"/>
          <w:i/>
        </w:rPr>
        <w:t>hiredates</w:t>
      </w:r>
      <w:proofErr w:type="spellEnd"/>
      <w:r w:rsidRPr="00EA7A55">
        <w:rPr>
          <w:rFonts w:ascii="Cambria" w:hAnsi="Cambria"/>
          <w:i/>
        </w:rPr>
        <w:t xml:space="preserve"> of the people working in the department number 20, display the </w:t>
      </w:r>
      <w:proofErr w:type="spellStart"/>
      <w:r w:rsidRPr="00EA7A55">
        <w:rPr>
          <w:rFonts w:ascii="Cambria" w:hAnsi="Cambria"/>
          <w:i/>
        </w:rPr>
        <w:t>hiredates</w:t>
      </w:r>
      <w:proofErr w:type="spellEnd"/>
      <w:r w:rsidRPr="00EA7A55">
        <w:rPr>
          <w:rFonts w:ascii="Cambria" w:hAnsi="Cambria"/>
          <w:i/>
        </w:rPr>
        <w:t xml:space="preserve"> in the dd/mm/</w:t>
      </w:r>
      <w:proofErr w:type="spellStart"/>
      <w:r w:rsidRPr="00EA7A55">
        <w:rPr>
          <w:rFonts w:ascii="Cambria" w:hAnsi="Cambria"/>
          <w:i/>
        </w:rPr>
        <w:t>yy</w:t>
      </w:r>
      <w:proofErr w:type="spellEnd"/>
      <w:r w:rsidRPr="00EA7A55">
        <w:rPr>
          <w:rFonts w:ascii="Cambria" w:hAnsi="Cambria"/>
          <w:i/>
        </w:rPr>
        <w:t xml:space="preserve"> format</w:t>
      </w:r>
    </w:p>
    <w:p w14:paraId="7EC4BF4E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 xml:space="preserve">Find number of months the president has worked for the company. </w:t>
      </w:r>
    </w:p>
    <w:p w14:paraId="5CEC0227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>Find the day of the week on which SMITH joined</w:t>
      </w:r>
    </w:p>
    <w:p w14:paraId="651B84E2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>Find the time of time of the day in which ADAMS joined</w:t>
      </w:r>
    </w:p>
    <w:p w14:paraId="6BC5AF76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>Find day of month on which KING joined</w:t>
      </w:r>
    </w:p>
    <w:p w14:paraId="19E92826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>Find out month on which MARTIN joined</w:t>
      </w:r>
    </w:p>
    <w:p w14:paraId="20B5EB09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>Find out which quarter of the year the employees joined. Display their number and names as well</w:t>
      </w:r>
    </w:p>
    <w:p w14:paraId="7E0678B4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 xml:space="preserve">Retrieve ANALYST records with the </w:t>
      </w:r>
      <w:proofErr w:type="spellStart"/>
      <w:r w:rsidRPr="00EA7A55">
        <w:rPr>
          <w:rFonts w:ascii="Cambria" w:hAnsi="Cambria"/>
          <w:i/>
        </w:rPr>
        <w:t>hiredate</w:t>
      </w:r>
      <w:proofErr w:type="spellEnd"/>
      <w:r w:rsidRPr="00EA7A55">
        <w:rPr>
          <w:rFonts w:ascii="Cambria" w:hAnsi="Cambria"/>
          <w:i/>
        </w:rPr>
        <w:t xml:space="preserve"> formatted as – ‘The 3rd of December 1984’</w:t>
      </w:r>
    </w:p>
    <w:p w14:paraId="595199AF" w14:textId="77777777" w:rsidR="00EA7A55" w:rsidRPr="00EA7A55" w:rsidRDefault="00EA7A55" w:rsidP="00EA7A55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EA7A55">
        <w:rPr>
          <w:rFonts w:ascii="Cambria" w:hAnsi="Cambria"/>
          <w:i/>
        </w:rPr>
        <w:t>List all names, jobs, and a job classification number, which is to be assigned by you. Translate the value started in each job field to a job classification number. This is to be done as follows-</w:t>
      </w:r>
    </w:p>
    <w:p w14:paraId="2A81B800" w14:textId="77777777" w:rsidR="00EA7A55" w:rsidRPr="00EA7A55" w:rsidRDefault="00EA7A55" w:rsidP="00EA7A55">
      <w:pPr>
        <w:pStyle w:val="ListParagraph"/>
        <w:numPr>
          <w:ilvl w:val="0"/>
          <w:numId w:val="5"/>
        </w:numPr>
        <w:tabs>
          <w:tab w:val="num" w:pos="1440"/>
        </w:tabs>
        <w:rPr>
          <w:rFonts w:ascii="Cambria" w:hAnsi="Cambria"/>
          <w:i/>
        </w:rPr>
      </w:pPr>
      <w:r w:rsidRPr="00EA7A55">
        <w:rPr>
          <w:rFonts w:ascii="Cambria" w:hAnsi="Cambria"/>
          <w:i/>
        </w:rPr>
        <w:t>CLERK</w:t>
      </w:r>
    </w:p>
    <w:p w14:paraId="4D7CA148" w14:textId="77777777" w:rsidR="00EA7A55" w:rsidRPr="00EA7A55" w:rsidRDefault="00EA7A55" w:rsidP="00EA7A55">
      <w:pPr>
        <w:pStyle w:val="ListParagraph"/>
        <w:numPr>
          <w:ilvl w:val="0"/>
          <w:numId w:val="5"/>
        </w:numPr>
        <w:tabs>
          <w:tab w:val="num" w:pos="1440"/>
        </w:tabs>
        <w:rPr>
          <w:rFonts w:ascii="Cambria" w:hAnsi="Cambria"/>
          <w:i/>
        </w:rPr>
      </w:pPr>
      <w:r w:rsidRPr="00EA7A55">
        <w:rPr>
          <w:rFonts w:ascii="Cambria" w:hAnsi="Cambria"/>
          <w:i/>
        </w:rPr>
        <w:t>MANAGER</w:t>
      </w:r>
    </w:p>
    <w:p w14:paraId="4144135C" w14:textId="77777777" w:rsidR="00EA7A55" w:rsidRPr="00EA7A55" w:rsidRDefault="00EA7A55" w:rsidP="00EA7A55">
      <w:pPr>
        <w:pStyle w:val="ListParagraph"/>
        <w:numPr>
          <w:ilvl w:val="0"/>
          <w:numId w:val="5"/>
        </w:numPr>
        <w:tabs>
          <w:tab w:val="num" w:pos="1440"/>
        </w:tabs>
        <w:rPr>
          <w:rFonts w:ascii="Cambria" w:hAnsi="Cambria"/>
          <w:i/>
        </w:rPr>
      </w:pPr>
      <w:r w:rsidRPr="00EA7A55">
        <w:rPr>
          <w:rFonts w:ascii="Cambria" w:hAnsi="Cambria"/>
          <w:i/>
        </w:rPr>
        <w:t>PRESIDENT</w:t>
      </w:r>
    </w:p>
    <w:p w14:paraId="6BA77FD8" w14:textId="77777777" w:rsidR="00A51090" w:rsidRDefault="00EA7A55" w:rsidP="00A51090">
      <w:pPr>
        <w:pStyle w:val="ListParagraph"/>
        <w:numPr>
          <w:ilvl w:val="0"/>
          <w:numId w:val="5"/>
        </w:numPr>
        <w:tabs>
          <w:tab w:val="num" w:pos="1440"/>
        </w:tabs>
        <w:rPr>
          <w:rFonts w:ascii="Cambria" w:hAnsi="Cambria"/>
          <w:i/>
        </w:rPr>
      </w:pPr>
      <w:r>
        <w:rPr>
          <w:rFonts w:ascii="Cambria" w:hAnsi="Cambria"/>
          <w:i/>
        </w:rPr>
        <w:t>OTHER</w:t>
      </w:r>
    </w:p>
    <w:p w14:paraId="13E06FFE" w14:textId="77777777" w:rsidR="00A51090" w:rsidRDefault="00A51090" w:rsidP="00A51090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A51090">
        <w:rPr>
          <w:rFonts w:ascii="Cambria" w:hAnsi="Cambria"/>
          <w:i/>
        </w:rPr>
        <w:t xml:space="preserve">Display the length of the longest </w:t>
      </w:r>
      <w:proofErr w:type="gramStart"/>
      <w:r w:rsidRPr="00A51090">
        <w:rPr>
          <w:rFonts w:ascii="Cambria" w:hAnsi="Cambria"/>
          <w:i/>
        </w:rPr>
        <w:t>employees</w:t>
      </w:r>
      <w:proofErr w:type="gramEnd"/>
      <w:r w:rsidRPr="00A51090">
        <w:rPr>
          <w:rFonts w:ascii="Cambria" w:hAnsi="Cambria"/>
          <w:i/>
        </w:rPr>
        <w:t xml:space="preserve"> name </w:t>
      </w:r>
    </w:p>
    <w:p w14:paraId="243513C1" w14:textId="77777777" w:rsidR="00A51090" w:rsidRPr="00A51090" w:rsidRDefault="00A51090" w:rsidP="00A51090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A51090">
        <w:rPr>
          <w:rFonts w:ascii="Cambria" w:hAnsi="Cambria"/>
          <w:i/>
        </w:rPr>
        <w:t>Write a query to list the length of service of the employees (of the form n years and m months).</w:t>
      </w:r>
    </w:p>
    <w:p w14:paraId="23439A99" w14:textId="77777777" w:rsidR="00A51090" w:rsidRPr="00A51090" w:rsidRDefault="00A51090" w:rsidP="00A51090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A51090">
        <w:rPr>
          <w:rFonts w:ascii="Cambria" w:hAnsi="Cambria"/>
          <w:i/>
        </w:rPr>
        <w:t>How many employees who are joined in 1985.</w:t>
      </w:r>
    </w:p>
    <w:p w14:paraId="738E9DFF" w14:textId="77777777" w:rsidR="00A51090" w:rsidRPr="00A51090" w:rsidRDefault="00A51090" w:rsidP="00A51090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A51090">
        <w:rPr>
          <w:rFonts w:ascii="Cambria" w:hAnsi="Cambria"/>
          <w:i/>
        </w:rPr>
        <w:t xml:space="preserve">How many employees joined each month in </w:t>
      </w:r>
      <w:proofErr w:type="gramStart"/>
      <w:r w:rsidRPr="00A51090">
        <w:rPr>
          <w:rFonts w:ascii="Cambria" w:hAnsi="Cambria"/>
          <w:i/>
        </w:rPr>
        <w:t>1985.</w:t>
      </w:r>
      <w:proofErr w:type="gramEnd"/>
    </w:p>
    <w:p w14:paraId="4150253D" w14:textId="77777777" w:rsidR="00E123C7" w:rsidRDefault="00A51090" w:rsidP="00A51090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A51090">
        <w:rPr>
          <w:rFonts w:ascii="Cambria" w:hAnsi="Cambria"/>
          <w:i/>
        </w:rPr>
        <w:t>How many employees who are joined in March 1985.</w:t>
      </w:r>
    </w:p>
    <w:p w14:paraId="3AB17AB0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Find the total sales amount</w:t>
      </w:r>
    </w:p>
    <w:p w14:paraId="45BC907F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Find the customer-wise lowest and highest sales amount</w:t>
      </w:r>
    </w:p>
    <w:p w14:paraId="6E003AD1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Find product-wise lowest, highest and total sales.</w:t>
      </w:r>
    </w:p>
    <w:p w14:paraId="19DD463C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Find department-wise average salary for all the departments employing more than three employees</w:t>
      </w:r>
    </w:p>
    <w:p w14:paraId="58DC2B43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Find the customer-wise total sales for all the customers except ‘TKB SPORT SHOP’ who came to purchase various sports items maximum four times.</w:t>
      </w:r>
    </w:p>
    <w:p w14:paraId="11747D6A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Display the highest, lowest, sum and average salary for all employees. Label the columns appropriately.</w:t>
      </w:r>
    </w:p>
    <w:p w14:paraId="3CFBF757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Modify the above query and display the output for each job type.</w:t>
      </w:r>
    </w:p>
    <w:p w14:paraId="294CA869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List names of people who have salary less than the average salary for dept 20</w:t>
      </w:r>
    </w:p>
    <w:p w14:paraId="7CE59BE2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 xml:space="preserve">Find the average annual salary per job in each department. </w:t>
      </w:r>
    </w:p>
    <w:p w14:paraId="0F9A21D8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Count the number of people in department 30 who receive a salary and the number of people who receive a commission</w:t>
      </w:r>
    </w:p>
    <w:p w14:paraId="27110EF2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Compute the average, minimum and maximum salaries of these groups of employees having job as Clerk or manager, Display the job as well</w:t>
      </w:r>
    </w:p>
    <w:p w14:paraId="54772B96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Write an SQL command that displays 2nd highest salary paid</w:t>
      </w:r>
    </w:p>
    <w:p w14:paraId="7ACFF2E1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Write a query to find the employees who are earning the maximum salary in their departments.</w:t>
      </w:r>
    </w:p>
    <w:p w14:paraId="16A59654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Write a query to find the salesman number (</w:t>
      </w:r>
      <w:proofErr w:type="spellStart"/>
      <w:r w:rsidRPr="007C2A0C">
        <w:rPr>
          <w:rFonts w:ascii="Cambria" w:hAnsi="Cambria"/>
          <w:i/>
        </w:rPr>
        <w:t>repid</w:t>
      </w:r>
      <w:proofErr w:type="spellEnd"/>
      <w:r w:rsidRPr="007C2A0C">
        <w:rPr>
          <w:rFonts w:ascii="Cambria" w:hAnsi="Cambria"/>
          <w:i/>
        </w:rPr>
        <w:t>) who has achieved the maximum total sales among the entire salesman.</w:t>
      </w:r>
    </w:p>
    <w:p w14:paraId="6984E044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List the highest salary paid for each job.</w:t>
      </w:r>
    </w:p>
    <w:p w14:paraId="299C830C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Find the most recently hired employee in each department.</w:t>
      </w:r>
    </w:p>
    <w:p w14:paraId="745C1DE0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In which year did most people join the company? Display the year and the number of employees.</w:t>
      </w:r>
    </w:p>
    <w:p w14:paraId="0CF31543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Write a query to display employee name whose name occurs only once in the table.</w:t>
      </w:r>
    </w:p>
    <w:p w14:paraId="64835A9E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Write a query to display all the details from dept table along with the no. of employee working in each dept.</w:t>
      </w:r>
    </w:p>
    <w:p w14:paraId="1E3850D8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Find out which department does not have any employees.</w:t>
      </w:r>
    </w:p>
    <w:p w14:paraId="71822217" w14:textId="77777777" w:rsidR="007C2A0C" w:rsidRPr="007C2A0C" w:rsidRDefault="007C2A0C" w:rsidP="007C2A0C">
      <w:pPr>
        <w:pStyle w:val="ListParagraph"/>
        <w:numPr>
          <w:ilvl w:val="1"/>
          <w:numId w:val="3"/>
        </w:numPr>
        <w:tabs>
          <w:tab w:val="num" w:pos="1440"/>
        </w:tabs>
        <w:ind w:left="360"/>
        <w:rPr>
          <w:rFonts w:ascii="Cambria" w:hAnsi="Cambria"/>
          <w:i/>
        </w:rPr>
      </w:pPr>
      <w:r w:rsidRPr="007C2A0C">
        <w:rPr>
          <w:rFonts w:ascii="Cambria" w:hAnsi="Cambria"/>
          <w:i/>
        </w:rPr>
        <w:t>List out the no. of employees joined in every month in ascending order.</w:t>
      </w:r>
    </w:p>
    <w:sectPr w:rsidR="007C2A0C" w:rsidRPr="007C2A0C" w:rsidSect="00E123C7">
      <w:headerReference w:type="default" r:id="rId23"/>
      <w:footerReference w:type="default" r:id="rId24"/>
      <w:pgSz w:w="12240" w:h="15840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7D4A1" w14:textId="77777777" w:rsidR="00B919EF" w:rsidRDefault="00B919EF" w:rsidP="00E123C7">
      <w:r>
        <w:separator/>
      </w:r>
    </w:p>
  </w:endnote>
  <w:endnote w:type="continuationSeparator" w:id="0">
    <w:p w14:paraId="14BF4ED6" w14:textId="77777777" w:rsidR="00B919EF" w:rsidRDefault="00B919EF" w:rsidP="00E123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165D4" w14:textId="77777777" w:rsidR="00E123C7" w:rsidRDefault="00E123C7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IET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560F12">
      <w:fldChar w:fldCharType="begin"/>
    </w:r>
    <w:r w:rsidR="00560F12">
      <w:instrText xml:space="preserve"> PAGE   \* MERGEFORMAT </w:instrText>
    </w:r>
    <w:r w:rsidR="00560F12">
      <w:fldChar w:fldCharType="separate"/>
    </w:r>
    <w:r w:rsidR="005B1707" w:rsidRPr="005B1707">
      <w:rPr>
        <w:rFonts w:asciiTheme="majorHAnsi" w:hAnsiTheme="majorHAnsi"/>
        <w:noProof/>
      </w:rPr>
      <w:t>2</w:t>
    </w:r>
    <w:r w:rsidR="00560F12">
      <w:rPr>
        <w:rFonts w:asciiTheme="majorHAnsi" w:hAnsiTheme="majorHAnsi"/>
        <w:noProof/>
      </w:rPr>
      <w:fldChar w:fldCharType="end"/>
    </w:r>
  </w:p>
  <w:p w14:paraId="122C340F" w14:textId="77777777" w:rsidR="00E123C7" w:rsidRDefault="00E123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5D955" w14:textId="77777777" w:rsidR="00B919EF" w:rsidRDefault="00B919EF" w:rsidP="00E123C7">
      <w:r>
        <w:separator/>
      </w:r>
    </w:p>
  </w:footnote>
  <w:footnote w:type="continuationSeparator" w:id="0">
    <w:p w14:paraId="6B7DD7A2" w14:textId="77777777" w:rsidR="00B919EF" w:rsidRDefault="00B919EF" w:rsidP="00E123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042BEA5FE32F44978CAC09C3E16F3081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043AB69C" w14:textId="77777777" w:rsidR="00E123C7" w:rsidRDefault="00E123C7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SELECT </w:t>
        </w:r>
        <w:proofErr w:type="spellStart"/>
        <w:r>
          <w:rPr>
            <w:rFonts w:asciiTheme="majorHAnsi" w:eastAsiaTheme="majorEastAsia" w:hAnsiTheme="majorHAnsi" w:cstheme="majorBidi"/>
            <w:sz w:val="32"/>
            <w:szCs w:val="32"/>
          </w:rPr>
          <w:t>Coomand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GROUP BY, HAVING and Aggregate Function</w:t>
        </w:r>
      </w:p>
    </w:sdtContent>
  </w:sdt>
  <w:p w14:paraId="5B7C1F90" w14:textId="77777777" w:rsidR="00E123C7" w:rsidRDefault="00E12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92731"/>
    <w:multiLevelType w:val="hybridMultilevel"/>
    <w:tmpl w:val="FD32F22C"/>
    <w:lvl w:ilvl="0" w:tplc="CFFC97AE">
      <w:start w:val="1"/>
      <w:numFmt w:val="lowerLetter"/>
      <w:lvlText w:val="%1."/>
      <w:lvlJc w:val="left"/>
      <w:pPr>
        <w:tabs>
          <w:tab w:val="num" w:pos="765"/>
        </w:tabs>
        <w:ind w:left="765" w:hanging="360"/>
      </w:pPr>
    </w:lvl>
    <w:lvl w:ilvl="1" w:tplc="B1B2A81C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ascii="Cambria" w:eastAsia="Times New Roman" w:hAnsi="Cambria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65"/>
        </w:tabs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85"/>
        </w:tabs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05"/>
        </w:tabs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25"/>
        </w:tabs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45"/>
        </w:tabs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65"/>
        </w:tabs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85"/>
        </w:tabs>
        <w:ind w:left="6885" w:hanging="180"/>
      </w:pPr>
    </w:lvl>
  </w:abstractNum>
  <w:abstractNum w:abstractNumId="1" w15:restartNumberingAfterBreak="0">
    <w:nsid w:val="11E8256B"/>
    <w:multiLevelType w:val="hybridMultilevel"/>
    <w:tmpl w:val="DDD4BB66"/>
    <w:lvl w:ilvl="0" w:tplc="04090015">
      <w:start w:val="1"/>
      <w:numFmt w:val="upperLetter"/>
      <w:lvlText w:val="%1."/>
      <w:lvlJc w:val="left"/>
      <w:pPr>
        <w:ind w:left="2205" w:hanging="360"/>
      </w:p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</w:lvl>
    <w:lvl w:ilvl="3" w:tplc="0409000F" w:tentative="1">
      <w:start w:val="1"/>
      <w:numFmt w:val="decimal"/>
      <w:lvlText w:val="%4."/>
      <w:lvlJc w:val="left"/>
      <w:pPr>
        <w:ind w:left="4365" w:hanging="360"/>
      </w:p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</w:lvl>
    <w:lvl w:ilvl="6" w:tplc="0409000F" w:tentative="1">
      <w:start w:val="1"/>
      <w:numFmt w:val="decimal"/>
      <w:lvlText w:val="%7."/>
      <w:lvlJc w:val="left"/>
      <w:pPr>
        <w:ind w:left="6525" w:hanging="360"/>
      </w:p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</w:lvl>
  </w:abstractNum>
  <w:abstractNum w:abstractNumId="2" w15:restartNumberingAfterBreak="0">
    <w:nsid w:val="12DE7603"/>
    <w:multiLevelType w:val="hybridMultilevel"/>
    <w:tmpl w:val="2716D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3D4D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793F4A8A"/>
    <w:multiLevelType w:val="hybridMultilevel"/>
    <w:tmpl w:val="8716FB74"/>
    <w:lvl w:ilvl="0" w:tplc="0C42AC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AwMjYyNTQwNDdT0lEKTi0uzszPAykwrQUAVsJt/CwAAAA="/>
  </w:docVars>
  <w:rsids>
    <w:rsidRoot w:val="006B2FD0"/>
    <w:rsid w:val="00013A9F"/>
    <w:rsid w:val="000253E5"/>
    <w:rsid w:val="00055B57"/>
    <w:rsid w:val="000C1867"/>
    <w:rsid w:val="000F7148"/>
    <w:rsid w:val="000F71EF"/>
    <w:rsid w:val="0015195F"/>
    <w:rsid w:val="001E0861"/>
    <w:rsid w:val="00206AD1"/>
    <w:rsid w:val="00216CA3"/>
    <w:rsid w:val="0027030B"/>
    <w:rsid w:val="00280B83"/>
    <w:rsid w:val="0029325C"/>
    <w:rsid w:val="002D7A4F"/>
    <w:rsid w:val="00342B24"/>
    <w:rsid w:val="003B3D72"/>
    <w:rsid w:val="003D59BF"/>
    <w:rsid w:val="003E122C"/>
    <w:rsid w:val="004A2F73"/>
    <w:rsid w:val="004E67F3"/>
    <w:rsid w:val="00557CA8"/>
    <w:rsid w:val="00560F12"/>
    <w:rsid w:val="005A0DF8"/>
    <w:rsid w:val="005B1707"/>
    <w:rsid w:val="00644C42"/>
    <w:rsid w:val="006513AD"/>
    <w:rsid w:val="006B2FD0"/>
    <w:rsid w:val="006D27EA"/>
    <w:rsid w:val="0070234E"/>
    <w:rsid w:val="00717BE1"/>
    <w:rsid w:val="00731847"/>
    <w:rsid w:val="00732019"/>
    <w:rsid w:val="0077393E"/>
    <w:rsid w:val="007C2A0C"/>
    <w:rsid w:val="007D472B"/>
    <w:rsid w:val="007F1530"/>
    <w:rsid w:val="00861F03"/>
    <w:rsid w:val="00893B29"/>
    <w:rsid w:val="008A7681"/>
    <w:rsid w:val="00931A47"/>
    <w:rsid w:val="0093746E"/>
    <w:rsid w:val="009A3653"/>
    <w:rsid w:val="009C772F"/>
    <w:rsid w:val="00A2177D"/>
    <w:rsid w:val="00A362A4"/>
    <w:rsid w:val="00A51090"/>
    <w:rsid w:val="00A801DB"/>
    <w:rsid w:val="00B226DE"/>
    <w:rsid w:val="00B3201E"/>
    <w:rsid w:val="00B52D2A"/>
    <w:rsid w:val="00B919EF"/>
    <w:rsid w:val="00C54CE3"/>
    <w:rsid w:val="00C66923"/>
    <w:rsid w:val="00CD1AE1"/>
    <w:rsid w:val="00DB1396"/>
    <w:rsid w:val="00DE07F3"/>
    <w:rsid w:val="00E123C7"/>
    <w:rsid w:val="00E76DAE"/>
    <w:rsid w:val="00E87DB0"/>
    <w:rsid w:val="00EA7A55"/>
    <w:rsid w:val="00F26946"/>
    <w:rsid w:val="00F44DC2"/>
    <w:rsid w:val="00F81729"/>
    <w:rsid w:val="00FB4645"/>
    <w:rsid w:val="00FE00FE"/>
    <w:rsid w:val="00FF7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A7F98"/>
  <w15:docId w15:val="{35139336-97D0-4B05-B7AE-AC409436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2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362A4"/>
    <w:pPr>
      <w:spacing w:before="120" w:after="120" w:line="240" w:lineRule="atLeast"/>
      <w:ind w:left="1080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362A4"/>
    <w:rPr>
      <w:rFonts w:ascii="Arial" w:eastAsia="Times New Roman" w:hAnsi="Arial" w:cs="Times New Roman"/>
      <w:spacing w:val="-5"/>
      <w:sz w:val="20"/>
      <w:szCs w:val="20"/>
    </w:rPr>
  </w:style>
  <w:style w:type="paragraph" w:styleId="ListParagraph">
    <w:name w:val="List Paragraph"/>
    <w:basedOn w:val="Normal"/>
    <w:uiPriority w:val="34"/>
    <w:qFormat/>
    <w:rsid w:val="007318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23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23C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23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23C7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3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3C7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42BEA5FE32F44978CAC09C3E16F30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ECF4F-10F7-4FB6-ACCF-9BC81F548FC6}"/>
      </w:docPartPr>
      <w:docPartBody>
        <w:p w:rsidR="00161BCE" w:rsidRDefault="00E63949" w:rsidP="00E63949">
          <w:pPr>
            <w:pStyle w:val="042BEA5FE32F44978CAC09C3E16F3081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3949"/>
    <w:rsid w:val="00036858"/>
    <w:rsid w:val="00161BCE"/>
    <w:rsid w:val="001B1161"/>
    <w:rsid w:val="00405B65"/>
    <w:rsid w:val="00464619"/>
    <w:rsid w:val="007416BA"/>
    <w:rsid w:val="009A01B5"/>
    <w:rsid w:val="00E16781"/>
    <w:rsid w:val="00E63949"/>
    <w:rsid w:val="00FB6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B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2BEA5FE32F44978CAC09C3E16F3081">
    <w:name w:val="042BEA5FE32F44978CAC09C3E16F3081"/>
    <w:rsid w:val="00E639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7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ECT Coomand GROUP BY, HAVING and Aggregate Function</vt:lpstr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Coomand GROUP BY, HAVING and Aggregate Function</dc:title>
  <dc:creator>IET</dc:creator>
  <cp:lastModifiedBy>RUTUJA FIRKE</cp:lastModifiedBy>
  <cp:revision>48</cp:revision>
  <dcterms:created xsi:type="dcterms:W3CDTF">2019-03-15T13:58:00Z</dcterms:created>
  <dcterms:modified xsi:type="dcterms:W3CDTF">2021-12-13T16:31:00Z</dcterms:modified>
</cp:coreProperties>
</file>